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02933A" w14:textId="77777777" w:rsidR="00B27CDB" w:rsidRDefault="00B27CDB" w:rsidP="00B27CDB">
      <w:pPr>
        <w:jc w:val="center"/>
        <w:rPr>
          <w:rFonts w:cs="Arial"/>
          <w:b/>
          <w:szCs w:val="24"/>
        </w:rPr>
      </w:pPr>
      <w:bookmarkStart w:id="0" w:name="appendix4"/>
      <w:r w:rsidRPr="00CA7D7A">
        <w:rPr>
          <w:rFonts w:cs="Arial"/>
          <w:b/>
          <w:szCs w:val="24"/>
        </w:rPr>
        <w:t>Appendix 3 – Action Plan</w:t>
      </w:r>
    </w:p>
    <w:p w14:paraId="24D6F62F" w14:textId="77777777" w:rsidR="00B27CDB" w:rsidRPr="00CA7D7A" w:rsidRDefault="00B27CDB" w:rsidP="00B27CDB">
      <w:pPr>
        <w:jc w:val="center"/>
        <w:rPr>
          <w:rFonts w:cs="Arial"/>
          <w:b/>
          <w:szCs w:val="24"/>
        </w:rPr>
      </w:pPr>
    </w:p>
    <w:bookmarkEnd w:id="0"/>
    <w:p w14:paraId="65AF21F1" w14:textId="77777777" w:rsidR="00B27CDB" w:rsidRDefault="00B27CDB" w:rsidP="00B27CDB">
      <w:pPr>
        <w:tabs>
          <w:tab w:val="num" w:pos="539"/>
        </w:tabs>
        <w:jc w:val="both"/>
        <w:rPr>
          <w:rFonts w:cs="Arial"/>
          <w:sz w:val="22"/>
          <w:szCs w:val="22"/>
        </w:rPr>
      </w:pPr>
      <w:r w:rsidRPr="00CA7D7A">
        <w:rPr>
          <w:rFonts w:cs="Arial"/>
          <w:sz w:val="22"/>
          <w:szCs w:val="22"/>
        </w:rPr>
        <w:t xml:space="preserve">After a critical incident has occurred, the Critical Incident Team will set into motion a critical incident action plan to manage various aspects arising from the incident, including communication strategies. This will include: </w:t>
      </w:r>
    </w:p>
    <w:p w14:paraId="0AB61596" w14:textId="77777777" w:rsidR="00B27CDB" w:rsidRPr="00CA7D7A" w:rsidRDefault="00B27CDB" w:rsidP="00B27CDB">
      <w:pPr>
        <w:tabs>
          <w:tab w:val="num" w:pos="539"/>
        </w:tabs>
        <w:jc w:val="both"/>
        <w:rPr>
          <w:rFonts w:cs="Arial"/>
          <w:sz w:val="22"/>
          <w:szCs w:val="22"/>
        </w:rPr>
      </w:pPr>
    </w:p>
    <w:p w14:paraId="0666D8B6" w14:textId="77777777" w:rsidR="00B27CDB" w:rsidRPr="00CA7D7A" w:rsidRDefault="00B27CDB" w:rsidP="00B27CDB">
      <w:pPr>
        <w:numPr>
          <w:ilvl w:val="0"/>
          <w:numId w:val="1"/>
        </w:numPr>
        <w:jc w:val="both"/>
        <w:rPr>
          <w:rFonts w:cs="Arial"/>
          <w:sz w:val="22"/>
          <w:szCs w:val="22"/>
        </w:rPr>
      </w:pPr>
      <w:r w:rsidRPr="00CA7D7A">
        <w:rPr>
          <w:rFonts w:cs="Arial"/>
          <w:sz w:val="22"/>
          <w:szCs w:val="22"/>
        </w:rPr>
        <w:t>creating and disseminating a plan and its procedures</w:t>
      </w:r>
    </w:p>
    <w:p w14:paraId="329480F4" w14:textId="77777777" w:rsidR="00B27CDB" w:rsidRPr="00CA7D7A" w:rsidRDefault="00B27CDB" w:rsidP="00B27CDB">
      <w:pPr>
        <w:numPr>
          <w:ilvl w:val="0"/>
          <w:numId w:val="1"/>
        </w:numPr>
        <w:jc w:val="both"/>
        <w:rPr>
          <w:rFonts w:cs="Arial"/>
          <w:sz w:val="22"/>
          <w:szCs w:val="22"/>
        </w:rPr>
      </w:pPr>
      <w:r w:rsidRPr="00CA7D7A">
        <w:rPr>
          <w:rFonts w:cs="Arial"/>
          <w:sz w:val="22"/>
          <w:szCs w:val="22"/>
        </w:rPr>
        <w:t>a review of the plan;</w:t>
      </w:r>
    </w:p>
    <w:p w14:paraId="0623EB62" w14:textId="77777777" w:rsidR="00B27CDB" w:rsidRPr="00CA7D7A" w:rsidRDefault="00B27CDB" w:rsidP="00B27CDB">
      <w:pPr>
        <w:numPr>
          <w:ilvl w:val="0"/>
          <w:numId w:val="1"/>
        </w:numPr>
        <w:jc w:val="both"/>
        <w:rPr>
          <w:rFonts w:cs="Arial"/>
          <w:sz w:val="22"/>
          <w:szCs w:val="22"/>
        </w:rPr>
      </w:pPr>
      <w:r w:rsidRPr="00CA7D7A">
        <w:rPr>
          <w:rFonts w:cs="Arial"/>
          <w:sz w:val="22"/>
          <w:szCs w:val="22"/>
        </w:rPr>
        <w:t xml:space="preserve">staff development and training; and </w:t>
      </w:r>
    </w:p>
    <w:p w14:paraId="2B09C0CE" w14:textId="77777777" w:rsidR="00B27CDB" w:rsidRPr="00CA7D7A" w:rsidRDefault="00B27CDB" w:rsidP="00B27CDB">
      <w:pPr>
        <w:numPr>
          <w:ilvl w:val="0"/>
          <w:numId w:val="1"/>
        </w:numPr>
        <w:jc w:val="both"/>
        <w:rPr>
          <w:rFonts w:cs="Arial"/>
          <w:sz w:val="22"/>
          <w:szCs w:val="22"/>
        </w:rPr>
      </w:pPr>
      <w:r w:rsidRPr="00CA7D7A">
        <w:rPr>
          <w:rFonts w:cs="Arial"/>
          <w:sz w:val="22"/>
          <w:szCs w:val="22"/>
        </w:rPr>
        <w:t>media management</w:t>
      </w:r>
    </w:p>
    <w:p w14:paraId="30366D23" w14:textId="77777777" w:rsidR="004B5496" w:rsidRDefault="004B5496">
      <w:bookmarkStart w:id="1" w:name="_GoBack"/>
      <w:bookmarkEnd w:id="1"/>
    </w:p>
    <w:sectPr w:rsidR="004B5496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3E67B" w14:textId="77777777" w:rsidR="00B27CDB" w:rsidRDefault="00B27CDB" w:rsidP="00B27CDB">
      <w:pPr>
        <w:spacing w:before="0" w:after="0"/>
      </w:pPr>
      <w:r>
        <w:separator/>
      </w:r>
    </w:p>
  </w:endnote>
  <w:endnote w:type="continuationSeparator" w:id="0">
    <w:p w14:paraId="4AE7E6AE" w14:textId="77777777" w:rsidR="00B27CDB" w:rsidRDefault="00B27CDB" w:rsidP="00B27CD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CF7891" w14:textId="77777777" w:rsidR="00B27CDB" w:rsidRDefault="00B27CDB" w:rsidP="00B27CDB">
    <w:pPr>
      <w:pStyle w:val="Footer"/>
    </w:pPr>
    <w:r w:rsidRPr="006B3E31">
      <w:t>Critical Incident, Emergency Planning &amp; Business Continuity Procedure</w:t>
    </w:r>
    <w:r>
      <w:t xml:space="preserve"> </w:t>
    </w:r>
  </w:p>
  <w:p w14:paraId="7B513773" w14:textId="77777777" w:rsidR="00B27CDB" w:rsidRDefault="00B27CDB" w:rsidP="00B27CDB">
    <w:pPr>
      <w:pStyle w:val="Footer"/>
    </w:pPr>
    <w:r>
      <w:t xml:space="preserve">Appendix </w:t>
    </w:r>
    <w:r>
      <w:t>3</w:t>
    </w:r>
    <w:r>
      <w:t xml:space="preserve"> – </w:t>
    </w:r>
    <w:r>
      <w:t>Action Plan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5EEA44" w14:textId="77777777" w:rsidR="00B27CDB" w:rsidRDefault="00B27CDB" w:rsidP="00B27CDB">
      <w:pPr>
        <w:spacing w:before="0" w:after="0"/>
      </w:pPr>
      <w:r>
        <w:separator/>
      </w:r>
    </w:p>
  </w:footnote>
  <w:footnote w:type="continuationSeparator" w:id="0">
    <w:p w14:paraId="1110F28A" w14:textId="77777777" w:rsidR="00B27CDB" w:rsidRDefault="00B27CDB" w:rsidP="00B27CD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670726"/>
    <w:multiLevelType w:val="hybridMultilevel"/>
    <w:tmpl w:val="E94EFBB6"/>
    <w:lvl w:ilvl="0" w:tplc="0C090013">
      <w:start w:val="1"/>
      <w:numFmt w:val="upp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Dc1MTEwNTU0MjRU0lEKTi0uzszPAykwrAUAuYP7CiwAAAA="/>
  </w:docVars>
  <w:rsids>
    <w:rsidRoot w:val="00B27CDB"/>
    <w:rsid w:val="004B5496"/>
    <w:rsid w:val="00B2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07634"/>
  <w15:chartTrackingRefBased/>
  <w15:docId w15:val="{824CE5DC-C10E-4BF5-B28A-5846654D3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7CDB"/>
    <w:pPr>
      <w:spacing w:before="120" w:after="12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CD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27CDB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27CDB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27CDB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Khanna</dc:creator>
  <cp:keywords/>
  <dc:description/>
  <cp:lastModifiedBy>Vishal Khanna</cp:lastModifiedBy>
  <cp:revision>1</cp:revision>
  <dcterms:created xsi:type="dcterms:W3CDTF">2018-06-14T02:39:00Z</dcterms:created>
  <dcterms:modified xsi:type="dcterms:W3CDTF">2018-06-14T02:40:00Z</dcterms:modified>
</cp:coreProperties>
</file>